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2ED" w:rsidRDefault="00BC22ED" w:rsidP="00F20C68">
      <w:pPr>
        <w:rPr>
          <w:rFonts w:cs="Times New Roman"/>
          <w:b/>
          <w:bCs/>
        </w:rPr>
      </w:pPr>
    </w:p>
    <w:p w:rsidR="00A54898" w:rsidRDefault="00A54898" w:rsidP="001C4F61">
      <w:pPr>
        <w:contextualSpacing/>
        <w:rPr>
          <w:rFonts w:cs="Times New Roman"/>
          <w:b/>
          <w:bCs/>
        </w:rPr>
      </w:pPr>
    </w:p>
    <w:p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DAT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ab/>
      </w:r>
      <w:r w:rsidR="00A54898">
        <w:rPr>
          <w:rFonts w:cs="Times New Roman"/>
          <w:b/>
          <w:bCs/>
        </w:rPr>
        <w:t xml:space="preserve"> Wednesday, </w:t>
      </w:r>
      <w:r w:rsidR="008C3B8A">
        <w:rPr>
          <w:rFonts w:cs="Times New Roman"/>
          <w:b/>
          <w:bCs/>
        </w:rPr>
        <w:t xml:space="preserve">August </w:t>
      </w:r>
      <w:proofErr w:type="gramStart"/>
      <w:r w:rsidR="008C3B8A">
        <w:rPr>
          <w:rFonts w:cs="Times New Roman"/>
          <w:b/>
          <w:bCs/>
        </w:rPr>
        <w:t>18</w:t>
      </w:r>
      <w:r w:rsidR="008C3B8A" w:rsidRPr="008C3B8A">
        <w:rPr>
          <w:rFonts w:cs="Times New Roman"/>
          <w:b/>
          <w:bCs/>
          <w:vertAlign w:val="superscript"/>
        </w:rPr>
        <w:t>th</w:t>
      </w:r>
      <w:proofErr w:type="gramEnd"/>
      <w:r w:rsidR="008C3B8A">
        <w:rPr>
          <w:rFonts w:cs="Times New Roman"/>
          <w:b/>
          <w:bCs/>
        </w:rPr>
        <w:t xml:space="preserve"> </w:t>
      </w:r>
    </w:p>
    <w:p w:rsidR="00F20C68" w:rsidRPr="00A76543" w:rsidRDefault="00F20C68" w:rsidP="001C4F61">
      <w:pPr>
        <w:contextualSpacing/>
        <w:rPr>
          <w:rFonts w:cs="Times New Roman"/>
          <w:b/>
          <w:bCs/>
          <w:i/>
        </w:rPr>
      </w:pPr>
      <w:r w:rsidRPr="00A76543">
        <w:rPr>
          <w:rFonts w:cs="Times New Roman"/>
          <w:b/>
          <w:bCs/>
        </w:rPr>
        <w:t>TIM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ab/>
        <w:t xml:space="preserve">  </w:t>
      </w:r>
      <w:smartTag w:uri="urn:schemas-microsoft-com:office:smarttags" w:element="time">
        <w:smartTagPr>
          <w:attr w:name="Minute" w:val="0"/>
          <w:attr w:name="Hour" w:val="13"/>
        </w:smartTagPr>
        <w:r w:rsidR="007A56CF" w:rsidRPr="00A76543">
          <w:rPr>
            <w:rFonts w:cs="Times New Roman"/>
            <w:b/>
            <w:bCs/>
          </w:rPr>
          <w:t>1:00 P.M.</w:t>
        </w:r>
      </w:smartTag>
    </w:p>
    <w:p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LOCATION:</w:t>
      </w:r>
      <w:r w:rsidRPr="00A76543">
        <w:rPr>
          <w:rFonts w:cs="Times New Roman"/>
          <w:b/>
          <w:bCs/>
        </w:rPr>
        <w:tab/>
      </w:r>
      <w:r w:rsidR="00BC22ED" w:rsidRPr="00A76543">
        <w:rPr>
          <w:rFonts w:cs="Times New Roman"/>
          <w:b/>
          <w:bCs/>
        </w:rPr>
        <w:tab/>
      </w:r>
      <w:r w:rsidR="0044415E" w:rsidRPr="00A76543">
        <w:rPr>
          <w:rFonts w:cs="Times New Roman"/>
          <w:b/>
          <w:bCs/>
        </w:rPr>
        <w:tab/>
        <w:t xml:space="preserve"> </w:t>
      </w:r>
      <w:r w:rsidR="00EE4277" w:rsidRPr="00A76543">
        <w:rPr>
          <w:rFonts w:cs="Times New Roman"/>
          <w:b/>
          <w:bCs/>
        </w:rPr>
        <w:t xml:space="preserve"> </w:t>
      </w:r>
      <w:r w:rsidR="00D9297D">
        <w:rPr>
          <w:rFonts w:cs="Times New Roman"/>
          <w:b/>
          <w:bCs/>
        </w:rPr>
        <w:t>Zoom</w:t>
      </w:r>
    </w:p>
    <w:p w:rsidR="00F20C68" w:rsidRPr="00A76543" w:rsidRDefault="00F20C68" w:rsidP="00F20C68">
      <w:pPr>
        <w:jc w:val="both"/>
        <w:rPr>
          <w:rFonts w:cs="Times New Roman"/>
        </w:rPr>
      </w:pPr>
    </w:p>
    <w:p w:rsidR="001E021A" w:rsidRDefault="005935B9" w:rsidP="001E021A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Call to Order</w:t>
      </w:r>
    </w:p>
    <w:p w:rsidR="000820EF" w:rsidRPr="00A76543" w:rsidRDefault="000820EF" w:rsidP="000820EF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:rsidR="00EA3040" w:rsidRPr="00A76543" w:rsidRDefault="00EA3040" w:rsidP="00BC22ED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A76543">
        <w:rPr>
          <w:rFonts w:ascii="Times New Roman" w:hAnsi="Times New Roman"/>
          <w:b/>
          <w:bCs/>
          <w:color w:val="000000"/>
        </w:rPr>
        <w:t>Roll Call</w:t>
      </w:r>
      <w:r w:rsidR="00336521" w:rsidRPr="00A76543">
        <w:rPr>
          <w:rFonts w:ascii="Times New Roman" w:hAnsi="Times New Roman"/>
          <w:b/>
          <w:bCs/>
          <w:color w:val="000000"/>
        </w:rPr>
        <w:t xml:space="preserve"> and Quorum</w:t>
      </w:r>
      <w:r w:rsidRPr="00A76543">
        <w:rPr>
          <w:rFonts w:ascii="Times New Roman" w:hAnsi="Times New Roman"/>
          <w:b/>
          <w:bCs/>
          <w:color w:val="000000"/>
        </w:rPr>
        <w:t>:</w:t>
      </w:r>
    </w:p>
    <w:p w:rsidR="000820EF" w:rsidRDefault="000820EF" w:rsidP="000820E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avis, Glenn A. (Chair</w:t>
      </w:r>
      <w:r w:rsidR="008F69B9">
        <w:rPr>
          <w:rFonts w:ascii="Times New Roman" w:hAnsi="Times New Roman"/>
          <w:bCs/>
          <w:i/>
          <w:color w:val="000000"/>
        </w:rPr>
        <w:t>man</w:t>
      </w:r>
      <w:r w:rsidRPr="00943A85">
        <w:rPr>
          <w:rFonts w:ascii="Times New Roman" w:hAnsi="Times New Roman"/>
          <w:bCs/>
          <w:i/>
          <w:color w:val="000000"/>
        </w:rPr>
        <w:t xml:space="preserve">) </w:t>
      </w:r>
    </w:p>
    <w:p w:rsidR="00E8252F" w:rsidRDefault="00E8252F" w:rsidP="00E8252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eBerardino, Robert (Vice Chair</w:t>
      </w:r>
      <w:r>
        <w:rPr>
          <w:rFonts w:ascii="Times New Roman" w:hAnsi="Times New Roman"/>
          <w:bCs/>
          <w:i/>
          <w:color w:val="000000"/>
        </w:rPr>
        <w:t>man</w:t>
      </w:r>
    </w:p>
    <w:p w:rsidR="000F5CC8" w:rsidRDefault="007D06F1" w:rsidP="00A76543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Foster, James</w:t>
      </w:r>
      <w:r w:rsidR="008F69B9">
        <w:rPr>
          <w:rFonts w:ascii="Times New Roman" w:hAnsi="Times New Roman"/>
          <w:bCs/>
          <w:i/>
          <w:color w:val="000000"/>
        </w:rPr>
        <w:t xml:space="preserve"> (Engineering and Representatives)</w:t>
      </w:r>
    </w:p>
    <w:p w:rsidR="000F0F61" w:rsidRDefault="00757721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Tice, Perry</w:t>
      </w:r>
      <w:r w:rsidR="008F69B9">
        <w:rPr>
          <w:rFonts w:ascii="Times New Roman" w:hAnsi="Times New Roman"/>
          <w:bCs/>
          <w:i/>
          <w:color w:val="000000"/>
        </w:rPr>
        <w:t xml:space="preserve"> (Representing Residents)</w:t>
      </w:r>
    </w:p>
    <w:p w:rsidR="001B45B7" w:rsidRDefault="001B45B7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Farrow, Michael (Farrow Group, Inc)</w:t>
      </w:r>
    </w:p>
    <w:p w:rsidR="00B62183" w:rsidRDefault="00B62183" w:rsidP="00A34F8D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Williams, Deidra</w:t>
      </w:r>
      <w:r w:rsidR="00D9297D">
        <w:rPr>
          <w:rFonts w:ascii="Times New Roman" w:hAnsi="Times New Roman"/>
          <w:bCs/>
          <w:i/>
          <w:color w:val="000000"/>
        </w:rPr>
        <w:t>nai</w:t>
      </w:r>
      <w:r>
        <w:rPr>
          <w:rFonts w:ascii="Times New Roman" w:hAnsi="Times New Roman"/>
          <w:bCs/>
          <w:i/>
          <w:color w:val="000000"/>
        </w:rPr>
        <w:t xml:space="preserve"> </w:t>
      </w:r>
      <w:r w:rsidR="008F69B9">
        <w:rPr>
          <w:rFonts w:ascii="Times New Roman" w:hAnsi="Times New Roman"/>
          <w:bCs/>
          <w:i/>
          <w:color w:val="000000"/>
        </w:rPr>
        <w:t>(</w:t>
      </w:r>
      <w:r w:rsidR="00D9297D">
        <w:rPr>
          <w:rFonts w:ascii="Times New Roman" w:hAnsi="Times New Roman"/>
          <w:bCs/>
          <w:i/>
          <w:color w:val="000000"/>
        </w:rPr>
        <w:t>A</w:t>
      </w:r>
      <w:r>
        <w:rPr>
          <w:rFonts w:ascii="Times New Roman" w:hAnsi="Times New Roman"/>
          <w:bCs/>
          <w:i/>
          <w:color w:val="000000"/>
        </w:rPr>
        <w:t xml:space="preserve">dministrative </w:t>
      </w:r>
      <w:r w:rsidR="00D9297D">
        <w:rPr>
          <w:rFonts w:ascii="Times New Roman" w:hAnsi="Times New Roman"/>
          <w:bCs/>
          <w:i/>
          <w:color w:val="000000"/>
        </w:rPr>
        <w:t>O</w:t>
      </w:r>
      <w:r>
        <w:rPr>
          <w:rFonts w:ascii="Times New Roman" w:hAnsi="Times New Roman"/>
          <w:bCs/>
          <w:i/>
          <w:color w:val="000000"/>
        </w:rPr>
        <w:t>fficer</w:t>
      </w:r>
      <w:r w:rsidR="008F69B9">
        <w:rPr>
          <w:rFonts w:ascii="Times New Roman" w:hAnsi="Times New Roman"/>
          <w:bCs/>
          <w:i/>
          <w:color w:val="000000"/>
        </w:rPr>
        <w:t>)</w:t>
      </w:r>
    </w:p>
    <w:p w:rsidR="00115F57" w:rsidRDefault="00115F57" w:rsidP="00060111">
      <w:pPr>
        <w:pStyle w:val="Style268435460"/>
        <w:rPr>
          <w:rFonts w:ascii="Times New Roman" w:hAnsi="Times New Roman"/>
          <w:bCs/>
          <w:i/>
          <w:color w:val="000000"/>
        </w:rPr>
      </w:pPr>
    </w:p>
    <w:p w:rsidR="00045716" w:rsidRDefault="000D6B48" w:rsidP="004625B2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Guests</w:t>
      </w:r>
    </w:p>
    <w:p w:rsidR="00F769C2" w:rsidRDefault="008C3B8A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Moss Group Associates- Donnie Ray Moss</w:t>
      </w:r>
    </w:p>
    <w:p w:rsidR="00F5280A" w:rsidRDefault="008C3B8A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Staffing Equipment Evolution- Bianca Bush</w:t>
      </w:r>
    </w:p>
    <w:p w:rsidR="00A115AE" w:rsidRDefault="008C3B8A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Moss Company, LLC- Daniel Ferguson III</w:t>
      </w:r>
    </w:p>
    <w:p w:rsidR="003B6A37" w:rsidRPr="00331AA6" w:rsidRDefault="003B6A37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</w:p>
    <w:p w:rsidR="00D711FD" w:rsidRDefault="00331AA6" w:rsidP="00331AA6">
      <w:pPr>
        <w:pStyle w:val="Style268435460"/>
        <w:numPr>
          <w:ilvl w:val="0"/>
          <w:numId w:val="7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Regrets</w:t>
      </w:r>
    </w:p>
    <w:p w:rsidR="000F0F61" w:rsidRDefault="008C3B8A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Ron Diebel</w:t>
      </w:r>
    </w:p>
    <w:p w:rsidR="000F0F61" w:rsidRDefault="000F0F61" w:rsidP="00A54898">
      <w:pPr>
        <w:pStyle w:val="Style268435460"/>
        <w:rPr>
          <w:rFonts w:ascii="Times New Roman" w:hAnsi="Times New Roman"/>
          <w:b/>
          <w:bCs/>
          <w:color w:val="000000"/>
        </w:rPr>
      </w:pPr>
    </w:p>
    <w:p w:rsidR="005E25E5" w:rsidRDefault="005E25E5" w:rsidP="000F0F61">
      <w:pPr>
        <w:rPr>
          <w:rFonts w:cs="Times New Roman"/>
          <w:b/>
        </w:rPr>
      </w:pPr>
      <w:r w:rsidRPr="005E25E5">
        <w:rPr>
          <w:b/>
          <w:bCs/>
          <w:color w:val="000000"/>
        </w:rPr>
        <w:t>Review Last Meeting Minutes from</w:t>
      </w:r>
      <w:r>
        <w:rPr>
          <w:b/>
          <w:bCs/>
          <w:color w:val="000000"/>
        </w:rPr>
        <w:t xml:space="preserve"> </w:t>
      </w:r>
      <w:r w:rsidR="000F0F61" w:rsidRPr="00182AD7">
        <w:rPr>
          <w:rFonts w:cs="Times New Roman"/>
          <w:b/>
        </w:rPr>
        <w:t xml:space="preserve">Wednesday, </w:t>
      </w:r>
      <w:r w:rsidR="008C3B8A">
        <w:rPr>
          <w:rFonts w:cs="Times New Roman"/>
          <w:b/>
        </w:rPr>
        <w:t>March 17</w:t>
      </w:r>
      <w:r w:rsidR="00F5280A">
        <w:rPr>
          <w:rFonts w:cs="Times New Roman"/>
          <w:b/>
        </w:rPr>
        <w:t xml:space="preserve"> 2021</w:t>
      </w:r>
    </w:p>
    <w:p w:rsidR="008C3B8A" w:rsidRDefault="008C3B8A" w:rsidP="008C3B8A">
      <w:pPr>
        <w:pStyle w:val="ListParagraph"/>
        <w:widowControl/>
        <w:numPr>
          <w:ilvl w:val="0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  <w:b/>
        </w:rPr>
        <w:t>Status of Nicholas Koster- SC Environmental</w:t>
      </w:r>
    </w:p>
    <w:p w:rsidR="008C3B8A" w:rsidRPr="008C3B8A" w:rsidRDefault="008C3B8A" w:rsidP="008C3B8A">
      <w:pPr>
        <w:pStyle w:val="ListParagraph"/>
        <w:widowControl/>
        <w:numPr>
          <w:ilvl w:val="1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 xml:space="preserve">Nicholas Koster is changing to the new Qualifying officer for SC Environmental and is applying for a Class B Unrestricted Wrecking License </w:t>
      </w:r>
      <w:r w:rsidRPr="008C3B8A">
        <w:rPr>
          <w:rFonts w:cs="Times New Roman"/>
        </w:rPr>
        <w:t xml:space="preserve">a motion </w:t>
      </w:r>
      <w:proofErr w:type="gramStart"/>
      <w:r w:rsidRPr="008C3B8A">
        <w:rPr>
          <w:rFonts w:cs="Times New Roman"/>
        </w:rPr>
        <w:t>was made</w:t>
      </w:r>
      <w:proofErr w:type="gramEnd"/>
      <w:r w:rsidRPr="008C3B8A">
        <w:rPr>
          <w:rFonts w:cs="Times New Roman"/>
        </w:rPr>
        <w:t xml:space="preserve"> to allow him to take the Class B Unrestricted Wrecking License exam.</w:t>
      </w:r>
    </w:p>
    <w:p w:rsidR="008C3B8A" w:rsidRPr="005F3E47" w:rsidRDefault="008C3B8A" w:rsidP="008C3B8A">
      <w:pPr>
        <w:pStyle w:val="ListParagraph"/>
        <w:widowControl/>
        <w:numPr>
          <w:ilvl w:val="2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>Motion passed</w:t>
      </w:r>
    </w:p>
    <w:p w:rsidR="008C3B8A" w:rsidRDefault="008C3B8A" w:rsidP="008C3B8A">
      <w:pPr>
        <w:pStyle w:val="ListParagraph"/>
        <w:widowControl/>
        <w:numPr>
          <w:ilvl w:val="0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  <w:b/>
        </w:rPr>
        <w:t>Status of Ira Newble- Leadhead Construction</w:t>
      </w:r>
    </w:p>
    <w:p w:rsidR="008C3B8A" w:rsidRPr="008C3B8A" w:rsidRDefault="008C3B8A" w:rsidP="008C3B8A">
      <w:pPr>
        <w:pStyle w:val="ListParagraph"/>
        <w:widowControl/>
        <w:numPr>
          <w:ilvl w:val="1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 xml:space="preserve">Ira Newble is changing into the new Qualifying Officer for Leadhead Construction demolition division and is applying for a Class B Unrestricted Wrecking License </w:t>
      </w:r>
      <w:r w:rsidRPr="008C3B8A">
        <w:rPr>
          <w:rFonts w:cs="Times New Roman"/>
        </w:rPr>
        <w:t xml:space="preserve">a motion </w:t>
      </w:r>
      <w:proofErr w:type="gramStart"/>
      <w:r w:rsidRPr="008C3B8A">
        <w:rPr>
          <w:rFonts w:cs="Times New Roman"/>
        </w:rPr>
        <w:t>was made</w:t>
      </w:r>
      <w:proofErr w:type="gramEnd"/>
      <w:r w:rsidRPr="008C3B8A">
        <w:rPr>
          <w:rFonts w:cs="Times New Roman"/>
        </w:rPr>
        <w:t xml:space="preserve"> to allow him to take the Class B Unrestricted Wrecking License exam.</w:t>
      </w:r>
    </w:p>
    <w:p w:rsidR="008C3B8A" w:rsidRPr="001852DE" w:rsidRDefault="008C3B8A" w:rsidP="008C3B8A">
      <w:pPr>
        <w:pStyle w:val="ListParagraph"/>
        <w:widowControl/>
        <w:numPr>
          <w:ilvl w:val="2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>Motion passed</w:t>
      </w:r>
    </w:p>
    <w:p w:rsidR="008C3B8A" w:rsidRDefault="008C3B8A" w:rsidP="008C3B8A">
      <w:pPr>
        <w:pStyle w:val="ListParagraph"/>
        <w:widowControl/>
        <w:numPr>
          <w:ilvl w:val="0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  <w:b/>
        </w:rPr>
        <w:t>Status of Ernest Gregg Pritchard- Sabre Demolition</w:t>
      </w:r>
    </w:p>
    <w:p w:rsidR="008C3B8A" w:rsidRPr="008C3B8A" w:rsidRDefault="008C3B8A" w:rsidP="008C3B8A">
      <w:pPr>
        <w:pStyle w:val="ListParagraph"/>
        <w:widowControl/>
        <w:numPr>
          <w:ilvl w:val="1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 xml:space="preserve">Ernest Gregg Pritchard is the Qualifying Officer of Sabre Demolition and is applying for a Class B Unrestricted Wrecking License </w:t>
      </w:r>
      <w:r w:rsidRPr="008C3B8A">
        <w:rPr>
          <w:rFonts w:cs="Times New Roman"/>
        </w:rPr>
        <w:t xml:space="preserve">a motion </w:t>
      </w:r>
      <w:proofErr w:type="gramStart"/>
      <w:r w:rsidRPr="008C3B8A">
        <w:rPr>
          <w:rFonts w:cs="Times New Roman"/>
        </w:rPr>
        <w:t>was made</w:t>
      </w:r>
      <w:proofErr w:type="gramEnd"/>
      <w:r w:rsidRPr="008C3B8A">
        <w:rPr>
          <w:rFonts w:cs="Times New Roman"/>
        </w:rPr>
        <w:t xml:space="preserve"> to allow him to take the Class B Unrestricted Wrecking License exam.</w:t>
      </w:r>
    </w:p>
    <w:p w:rsidR="008C3B8A" w:rsidRPr="001852DE" w:rsidRDefault="008C3B8A" w:rsidP="008C3B8A">
      <w:pPr>
        <w:pStyle w:val="ListParagraph"/>
        <w:widowControl/>
        <w:numPr>
          <w:ilvl w:val="2"/>
          <w:numId w:val="7"/>
        </w:numPr>
        <w:suppressAutoHyphens w:val="0"/>
        <w:spacing w:after="160" w:line="259" w:lineRule="auto"/>
        <w:contextualSpacing/>
        <w:rPr>
          <w:rFonts w:cs="Times New Roman"/>
          <w:b/>
        </w:rPr>
      </w:pPr>
      <w:r>
        <w:rPr>
          <w:rFonts w:cs="Times New Roman"/>
        </w:rPr>
        <w:t xml:space="preserve">The class of license and type of exam </w:t>
      </w:r>
      <w:proofErr w:type="gramStart"/>
      <w:r>
        <w:rPr>
          <w:rFonts w:cs="Times New Roman"/>
        </w:rPr>
        <w:t>was later changed</w:t>
      </w:r>
      <w:proofErr w:type="gramEnd"/>
      <w:r>
        <w:rPr>
          <w:rFonts w:cs="Times New Roman"/>
        </w:rPr>
        <w:t xml:space="preserve"> after the hearing. Due to his experience, Mr. Pritchard was approved to take a Class A Unrestricted Wrecking License</w:t>
      </w:r>
    </w:p>
    <w:p w:rsidR="00A311D2" w:rsidRDefault="00A311D2" w:rsidP="00A311D2">
      <w:pPr>
        <w:pStyle w:val="Style268435460"/>
        <w:rPr>
          <w:rFonts w:ascii="Times New Roman" w:hAnsi="Times New Roman"/>
          <w:b/>
          <w:bCs/>
          <w:color w:val="000000"/>
        </w:rPr>
      </w:pPr>
    </w:p>
    <w:p w:rsidR="005E25E5" w:rsidRDefault="005E25E5" w:rsidP="005E25E5">
      <w:pPr>
        <w:pStyle w:val="ListParagraph"/>
        <w:numPr>
          <w:ilvl w:val="0"/>
          <w:numId w:val="7"/>
        </w:numPr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</w:pPr>
      <w:r w:rsidRPr="005E25E5"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  <w:t>Public Statements (2 minutes please)</w:t>
      </w:r>
    </w:p>
    <w:p w:rsidR="004A3362" w:rsidRPr="00A34F8D" w:rsidRDefault="004A3362" w:rsidP="00A34F8D">
      <w:pPr>
        <w:rPr>
          <w:rFonts w:eastAsia="Times New Roman" w:cs="Times New Roman"/>
          <w:b/>
          <w:bCs/>
          <w:color w:val="000000"/>
          <w:kern w:val="0"/>
          <w:lang w:eastAsia="en-US" w:bidi="ar-SA"/>
        </w:rPr>
      </w:pPr>
    </w:p>
    <w:p w:rsidR="00F769C2" w:rsidRPr="00C33F55" w:rsidRDefault="000B6AC6" w:rsidP="00360926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strike/>
          <w:color w:val="000000"/>
        </w:rPr>
      </w:pPr>
      <w:r w:rsidRPr="00C33F55">
        <w:rPr>
          <w:rFonts w:ascii="Times New Roman" w:hAnsi="Times New Roman"/>
          <w:b/>
          <w:bCs/>
          <w:strike/>
          <w:color w:val="000000"/>
        </w:rPr>
        <w:t>Wrecking License Application:</w:t>
      </w:r>
      <w:r w:rsidR="003B6A37" w:rsidRPr="00C33F55">
        <w:rPr>
          <w:rFonts w:ascii="Times New Roman" w:hAnsi="Times New Roman"/>
          <w:b/>
          <w:bCs/>
          <w:strike/>
          <w:color w:val="000000"/>
        </w:rPr>
        <w:t xml:space="preserve"> </w:t>
      </w:r>
      <w:r w:rsidR="004D6495" w:rsidRPr="00C33F55">
        <w:rPr>
          <w:rFonts w:ascii="Times New Roman" w:hAnsi="Times New Roman"/>
          <w:bCs/>
          <w:strike/>
          <w:color w:val="000000"/>
        </w:rPr>
        <w:t>Bianca Bush</w:t>
      </w:r>
      <w:r w:rsidR="00F5280A" w:rsidRPr="00C33F55">
        <w:rPr>
          <w:rFonts w:ascii="Times New Roman" w:hAnsi="Times New Roman"/>
          <w:bCs/>
          <w:strike/>
          <w:color w:val="000000"/>
        </w:rPr>
        <w:t xml:space="preserve"> on behalf of </w:t>
      </w:r>
      <w:r w:rsidR="004D6495" w:rsidRPr="00C33F55">
        <w:rPr>
          <w:rFonts w:ascii="Times New Roman" w:hAnsi="Times New Roman"/>
          <w:bCs/>
          <w:strike/>
          <w:color w:val="000000"/>
        </w:rPr>
        <w:t>Staffing Equipment Evolution with James Ferguson as the Qualifying Officer and is applying for a Class A</w:t>
      </w:r>
      <w:r w:rsidR="00F5280A" w:rsidRPr="00C33F55">
        <w:rPr>
          <w:rFonts w:ascii="Times New Roman" w:hAnsi="Times New Roman"/>
          <w:bCs/>
          <w:strike/>
          <w:color w:val="000000"/>
        </w:rPr>
        <w:t xml:space="preserve"> </w:t>
      </w:r>
      <w:r w:rsidR="00EF5E05" w:rsidRPr="00C33F55">
        <w:rPr>
          <w:rFonts w:ascii="Times New Roman" w:hAnsi="Times New Roman"/>
          <w:bCs/>
          <w:strike/>
          <w:color w:val="000000"/>
        </w:rPr>
        <w:t xml:space="preserve">Unrestricted </w:t>
      </w:r>
      <w:r w:rsidR="00F5280A" w:rsidRPr="00C33F55">
        <w:rPr>
          <w:rFonts w:ascii="Times New Roman" w:hAnsi="Times New Roman"/>
          <w:bCs/>
          <w:strike/>
          <w:color w:val="000000"/>
        </w:rPr>
        <w:t>Wrecking License</w:t>
      </w:r>
    </w:p>
    <w:p w:rsidR="000F1945" w:rsidRPr="00C33F55" w:rsidRDefault="000F1945" w:rsidP="000F1945">
      <w:pPr>
        <w:pStyle w:val="Style268435460"/>
        <w:rPr>
          <w:rFonts w:ascii="Times New Roman" w:hAnsi="Times New Roman"/>
          <w:bCs/>
          <w:i/>
          <w:strike/>
          <w:color w:val="000000"/>
        </w:rPr>
      </w:pPr>
    </w:p>
    <w:p w:rsidR="000F1945" w:rsidRPr="00C33F55" w:rsidRDefault="000F1945" w:rsidP="000F1945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strike/>
          <w:color w:val="000000"/>
        </w:rPr>
      </w:pPr>
      <w:r w:rsidRPr="00C33F55">
        <w:rPr>
          <w:rFonts w:ascii="Times New Roman" w:hAnsi="Times New Roman"/>
          <w:b/>
          <w:bCs/>
          <w:strike/>
          <w:color w:val="000000"/>
        </w:rPr>
        <w:t xml:space="preserve">Wrecking License Application: </w:t>
      </w:r>
      <w:r w:rsidRPr="00C33F55">
        <w:rPr>
          <w:rFonts w:ascii="Times New Roman" w:hAnsi="Times New Roman"/>
          <w:bCs/>
          <w:strike/>
          <w:color w:val="000000"/>
        </w:rPr>
        <w:t>Albert Robinson on behalf of A and D Enterprises is applying for a Class B Restricted Wrecking License.</w:t>
      </w:r>
    </w:p>
    <w:p w:rsidR="00EF5E05" w:rsidRDefault="00EF5E05" w:rsidP="00EF5E05">
      <w:pPr>
        <w:pStyle w:val="ListParagraph"/>
        <w:rPr>
          <w:bCs/>
          <w:i/>
          <w:color w:val="000000"/>
        </w:rPr>
      </w:pPr>
    </w:p>
    <w:p w:rsidR="00EF5E05" w:rsidRPr="004A3A61" w:rsidRDefault="00EF5E05" w:rsidP="004D6495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strike/>
          <w:color w:val="000000"/>
          <w:highlight w:val="yellow"/>
        </w:rPr>
      </w:pPr>
      <w:r w:rsidRPr="004A3A61">
        <w:rPr>
          <w:rFonts w:ascii="Times New Roman" w:hAnsi="Times New Roman"/>
          <w:b/>
          <w:bCs/>
          <w:strike/>
          <w:color w:val="000000"/>
        </w:rPr>
        <w:t xml:space="preserve">Wrecking License Application: </w:t>
      </w:r>
      <w:r w:rsidR="004D6495" w:rsidRPr="004A3A61">
        <w:rPr>
          <w:rFonts w:ascii="Times New Roman" w:hAnsi="Times New Roman"/>
          <w:bCs/>
          <w:strike/>
          <w:color w:val="000000"/>
        </w:rPr>
        <w:t>Donnie Ray Moss</w:t>
      </w:r>
      <w:r w:rsidRPr="004A3A61">
        <w:rPr>
          <w:rFonts w:ascii="Times New Roman" w:hAnsi="Times New Roman"/>
          <w:bCs/>
          <w:strike/>
          <w:color w:val="000000"/>
        </w:rPr>
        <w:t xml:space="preserve"> on behalf of </w:t>
      </w:r>
      <w:r w:rsidR="004D6495" w:rsidRPr="004A3A61">
        <w:rPr>
          <w:rFonts w:ascii="Times New Roman" w:hAnsi="Times New Roman"/>
          <w:bCs/>
          <w:strike/>
          <w:color w:val="000000"/>
        </w:rPr>
        <w:t xml:space="preserve">Moss Group Associates </w:t>
      </w:r>
      <w:r w:rsidR="00637D03" w:rsidRPr="004A3A61">
        <w:rPr>
          <w:rFonts w:ascii="Times New Roman" w:hAnsi="Times New Roman"/>
          <w:bCs/>
          <w:strike/>
          <w:color w:val="000000"/>
        </w:rPr>
        <w:t>is applying as</w:t>
      </w:r>
      <w:r w:rsidR="004D6495" w:rsidRPr="004A3A61">
        <w:rPr>
          <w:rFonts w:ascii="Times New Roman" w:hAnsi="Times New Roman"/>
          <w:bCs/>
          <w:strike/>
          <w:color w:val="000000"/>
        </w:rPr>
        <w:t xml:space="preserve"> </w:t>
      </w:r>
      <w:r w:rsidR="00637D03" w:rsidRPr="004A3A61">
        <w:rPr>
          <w:rFonts w:ascii="Times New Roman" w:hAnsi="Times New Roman"/>
          <w:bCs/>
          <w:strike/>
          <w:color w:val="000000"/>
        </w:rPr>
        <w:t xml:space="preserve">the </w:t>
      </w:r>
      <w:r w:rsidRPr="004A3A61">
        <w:rPr>
          <w:rFonts w:ascii="Times New Roman" w:hAnsi="Times New Roman"/>
          <w:bCs/>
          <w:strike/>
          <w:color w:val="000000"/>
        </w:rPr>
        <w:t>Qualifying Officer and is applying for a Class B Unrestricted Wrecking License.</w:t>
      </w:r>
      <w:r w:rsidR="004A3A61">
        <w:rPr>
          <w:rFonts w:ascii="Times New Roman" w:hAnsi="Times New Roman"/>
          <w:bCs/>
          <w:strike/>
          <w:color w:val="000000"/>
        </w:rPr>
        <w:t xml:space="preserve"> </w:t>
      </w:r>
      <w:r w:rsidR="004A3A61" w:rsidRPr="004A3A61">
        <w:rPr>
          <w:rFonts w:ascii="Times New Roman" w:hAnsi="Times New Roman"/>
          <w:bCs/>
          <w:strike/>
          <w:color w:val="000000"/>
          <w:highlight w:val="red"/>
        </w:rPr>
        <w:t>POSTPONED UNTIL OCTOBER</w:t>
      </w:r>
    </w:p>
    <w:p w:rsidR="00A115AE" w:rsidRDefault="00A115AE" w:rsidP="00A115AE">
      <w:pPr>
        <w:pStyle w:val="ListParagraph"/>
        <w:rPr>
          <w:bCs/>
          <w:i/>
          <w:color w:val="000000"/>
        </w:rPr>
      </w:pPr>
    </w:p>
    <w:p w:rsidR="00EF5E05" w:rsidRPr="000F1945" w:rsidRDefault="00A115AE" w:rsidP="00B77EF3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color w:val="000000"/>
        </w:rPr>
      </w:pPr>
      <w:proofErr w:type="gramStart"/>
      <w:r w:rsidRPr="000F6C79">
        <w:rPr>
          <w:rFonts w:ascii="Times New Roman" w:hAnsi="Times New Roman"/>
          <w:b/>
          <w:bCs/>
          <w:strike/>
          <w:color w:val="000000"/>
        </w:rPr>
        <w:t xml:space="preserve">Wrecking License Application: </w:t>
      </w:r>
      <w:r w:rsidR="00637D03" w:rsidRPr="000F6C79">
        <w:rPr>
          <w:rFonts w:ascii="Times New Roman" w:hAnsi="Times New Roman"/>
          <w:bCs/>
          <w:strike/>
          <w:color w:val="000000"/>
        </w:rPr>
        <w:t>Daniel Ferguson III</w:t>
      </w:r>
      <w:r w:rsidRPr="000F6C79">
        <w:rPr>
          <w:rFonts w:ascii="Times New Roman" w:hAnsi="Times New Roman"/>
          <w:bCs/>
          <w:strike/>
          <w:color w:val="000000"/>
        </w:rPr>
        <w:t xml:space="preserve"> on behalf of </w:t>
      </w:r>
      <w:r w:rsidR="00637D03" w:rsidRPr="000F6C79">
        <w:rPr>
          <w:rFonts w:ascii="Times New Roman" w:hAnsi="Times New Roman"/>
          <w:bCs/>
          <w:strike/>
          <w:color w:val="000000"/>
        </w:rPr>
        <w:t>Moss Company, LLC,</w:t>
      </w:r>
      <w:r w:rsidRPr="000F6C79">
        <w:rPr>
          <w:rFonts w:ascii="Times New Roman" w:hAnsi="Times New Roman"/>
          <w:bCs/>
          <w:strike/>
          <w:color w:val="000000"/>
        </w:rPr>
        <w:t xml:space="preserve"> is the Qualifying Officer and is applying for a Class B Unrestricted Wrecking License</w:t>
      </w:r>
      <w:r w:rsidRPr="00A115AE">
        <w:rPr>
          <w:rFonts w:ascii="Times New Roman" w:hAnsi="Times New Roman"/>
          <w:bCs/>
          <w:color w:val="000000"/>
        </w:rPr>
        <w:t>.</w:t>
      </w:r>
      <w:proofErr w:type="gramEnd"/>
    </w:p>
    <w:p w:rsidR="000F1945" w:rsidRDefault="000F1945" w:rsidP="000F1945">
      <w:pPr>
        <w:pStyle w:val="ListParagraph"/>
        <w:rPr>
          <w:bCs/>
          <w:i/>
          <w:color w:val="000000"/>
        </w:rPr>
      </w:pPr>
    </w:p>
    <w:p w:rsidR="00EF5E05" w:rsidRDefault="00EF5E05" w:rsidP="00EF5E05">
      <w:pPr>
        <w:pStyle w:val="ListParagraph"/>
        <w:rPr>
          <w:b/>
          <w:bCs/>
          <w:color w:val="000000"/>
        </w:rPr>
      </w:pPr>
    </w:p>
    <w:p w:rsidR="00EF5E05" w:rsidRDefault="00286037" w:rsidP="00EF5E05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:rsidR="00EF5E05" w:rsidRDefault="000F6C79" w:rsidP="00EF5E05">
      <w:pPr>
        <w:pStyle w:val="Style268435460"/>
        <w:numPr>
          <w:ilvl w:val="1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Vacated Board seat</w:t>
      </w:r>
      <w:proofErr w:type="gramStart"/>
      <w:r>
        <w:rPr>
          <w:rFonts w:ascii="Times New Roman" w:hAnsi="Times New Roman"/>
          <w:bCs/>
          <w:i/>
          <w:color w:val="000000"/>
        </w:rPr>
        <w:t>??</w:t>
      </w:r>
      <w:proofErr w:type="gramEnd"/>
    </w:p>
    <w:p w:rsidR="00EF5E05" w:rsidRPr="00EF5E05" w:rsidRDefault="00EF5E05" w:rsidP="00EF5E05">
      <w:pPr>
        <w:pStyle w:val="Style268435460"/>
        <w:rPr>
          <w:rFonts w:ascii="Times New Roman" w:hAnsi="Times New Roman"/>
          <w:bCs/>
          <w:i/>
          <w:color w:val="000000"/>
        </w:rPr>
      </w:pPr>
    </w:p>
    <w:p w:rsidR="00FC2959" w:rsidRDefault="00EE72CB" w:rsidP="009F22FC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:rsidR="00CB0D7E" w:rsidRDefault="00CB0D7E" w:rsidP="00CB0D7E">
      <w:pPr>
        <w:pStyle w:val="ListParagraph"/>
        <w:rPr>
          <w:b/>
          <w:bCs/>
          <w:color w:val="000000"/>
        </w:rPr>
      </w:pPr>
      <w:bookmarkStart w:id="0" w:name="_GoBack"/>
      <w:bookmarkEnd w:id="0"/>
    </w:p>
    <w:p w:rsidR="00CB0D7E" w:rsidRDefault="00CB0D7E" w:rsidP="00DA68FF">
      <w:pPr>
        <w:pStyle w:val="Style268435460"/>
        <w:rPr>
          <w:rFonts w:ascii="Adobe Devanagari" w:hAnsi="Adobe Devanagari" w:cs="Adobe Devanagari"/>
          <w:b/>
          <w:bCs/>
          <w:color w:val="000000"/>
        </w:rPr>
      </w:pPr>
    </w:p>
    <w:p w:rsidR="00DD0091" w:rsidRPr="00CB0D7E" w:rsidRDefault="00CB0D7E" w:rsidP="00677982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 w:rsidR="004F752F"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 w:rsidR="004F752F">
        <w:rPr>
          <w:rFonts w:ascii="Adobe Devanagari" w:hAnsi="Adobe Devanagari" w:cs="Adobe Devanagari"/>
          <w:b/>
          <w:bCs/>
          <w:color w:val="000000"/>
        </w:rPr>
        <w:t>(Administrative O</w:t>
      </w:r>
      <w:r>
        <w:rPr>
          <w:rFonts w:ascii="Adobe Devanagari" w:hAnsi="Adobe Devanagari" w:cs="Adobe Devanagari"/>
          <w:b/>
          <w:bCs/>
          <w:color w:val="000000"/>
        </w:rPr>
        <w:t xml:space="preserve">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 w:rsidR="004F752F"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DD0091" w:rsidRPr="00CB0D7E" w:rsidSect="003B29D8">
      <w:headerReference w:type="default" r:id="rId8"/>
      <w:footerReference w:type="default" r:id="rId9"/>
      <w:pgSz w:w="12240" w:h="15840"/>
      <w:pgMar w:top="1134" w:right="1134" w:bottom="1134" w:left="1134" w:header="720" w:footer="720" w:gutter="0"/>
      <w:pgNumType w:start="1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5B13" w:rsidRDefault="00025B13">
      <w:r>
        <w:separator/>
      </w:r>
    </w:p>
  </w:endnote>
  <w:endnote w:type="continuationSeparator" w:id="0">
    <w:p w:rsidR="00025B13" w:rsidRDefault="00025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752F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Zoom Meeting</w:t>
    </w:r>
  </w:p>
  <w:p w:rsidR="00630961" w:rsidRPr="00C652D0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GAD/</w:t>
    </w:r>
    <w:proofErr w:type="spellStart"/>
    <w:r>
      <w:rPr>
        <w:kern w:val="24"/>
        <w:sz w:val="16"/>
        <w:szCs w:val="16"/>
      </w:rPr>
      <w:t>daw</w:t>
    </w:r>
    <w:proofErr w:type="spellEnd"/>
    <w:r w:rsidR="003B29D8">
      <w:rPr>
        <w:kern w:val="24"/>
        <w:sz w:val="16"/>
        <w:szCs w:val="16"/>
      </w:rPr>
      <w:tab/>
    </w:r>
  </w:p>
  <w:p w:rsidR="00630961" w:rsidRPr="00C652D0" w:rsidRDefault="00C52BAE" w:rsidP="00C52BAE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Updated </w:t>
    </w:r>
    <w:r w:rsidR="00630961">
      <w:rPr>
        <w:kern w:val="24"/>
        <w:sz w:val="16"/>
        <w:szCs w:val="16"/>
      </w:rPr>
      <w:fldChar w:fldCharType="begin"/>
    </w:r>
    <w:r w:rsidR="00630961">
      <w:rPr>
        <w:kern w:val="24"/>
        <w:sz w:val="16"/>
        <w:szCs w:val="16"/>
      </w:rPr>
      <w:instrText xml:space="preserve"> DATE \@ "M/d/yyyy" </w:instrText>
    </w:r>
    <w:r w:rsidR="00630961">
      <w:rPr>
        <w:kern w:val="24"/>
        <w:sz w:val="16"/>
        <w:szCs w:val="16"/>
      </w:rPr>
      <w:fldChar w:fldCharType="separate"/>
    </w:r>
    <w:r w:rsidR="00C33F55">
      <w:rPr>
        <w:noProof/>
        <w:kern w:val="24"/>
        <w:sz w:val="16"/>
        <w:szCs w:val="16"/>
      </w:rPr>
      <w:t>8/18/2021</w:t>
    </w:r>
    <w:r w:rsidR="00630961"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5B13" w:rsidRDefault="00025B13">
      <w:r>
        <w:separator/>
      </w:r>
    </w:p>
  </w:footnote>
  <w:footnote w:type="continuationSeparator" w:id="0">
    <w:p w:rsidR="00025B13" w:rsidRDefault="00025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2A7" w:rsidRPr="00A47DA6" w:rsidRDefault="004E2117" w:rsidP="00A47DA6">
    <w:pPr>
      <w:pStyle w:val="Header"/>
      <w:jc w:val="center"/>
      <w:rPr>
        <w:noProof/>
        <w:lang w:eastAsia="en-US" w:bidi="ar-SA"/>
      </w:rPr>
    </w:pPr>
    <w:r w:rsidRPr="00BA059C">
      <w:rPr>
        <w:b/>
        <w:noProof/>
        <w:szCs w:val="24"/>
        <w:lang w:eastAsia="en-US" w:bidi="ar-S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23850</wp:posOffset>
          </wp:positionV>
          <wp:extent cx="1600200" cy="795528"/>
          <wp:effectExtent l="0" t="0" r="0" b="5080"/>
          <wp:wrapNone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A54898" w:rsidRDefault="00A54898" w:rsidP="002B36D8">
    <w:pPr>
      <w:jc w:val="center"/>
      <w:rPr>
        <w:b/>
        <w:sz w:val="32"/>
        <w:szCs w:val="32"/>
      </w:rPr>
    </w:pPr>
  </w:p>
  <w:p w:rsidR="00AD43D7" w:rsidRDefault="00AD43D7" w:rsidP="002B36D8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:rsidR="003B29D8" w:rsidRPr="00A54898" w:rsidRDefault="002B36D8" w:rsidP="00A54898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 xml:space="preserve">MEETING </w:t>
    </w:r>
    <w:r w:rsidRPr="00921C16">
      <w:rPr>
        <w:rFonts w:cs="Times New Roman"/>
        <w:b/>
        <w:bCs/>
        <w:sz w:val="40"/>
        <w:szCs w:val="40"/>
      </w:rPr>
      <w:t xml:space="preserve">AGEND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40F1C"/>
    <w:multiLevelType w:val="hybridMultilevel"/>
    <w:tmpl w:val="685E7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5BC"/>
    <w:multiLevelType w:val="hybridMultilevel"/>
    <w:tmpl w:val="BC943410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2D5892"/>
    <w:multiLevelType w:val="hybridMultilevel"/>
    <w:tmpl w:val="B240F4D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12221B"/>
    <w:multiLevelType w:val="hybridMultilevel"/>
    <w:tmpl w:val="729062B6"/>
    <w:lvl w:ilvl="0" w:tplc="7202447A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72A4019"/>
    <w:multiLevelType w:val="hybridMultilevel"/>
    <w:tmpl w:val="E85A6220"/>
    <w:lvl w:ilvl="0" w:tplc="B024F2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5D1EB0"/>
    <w:multiLevelType w:val="hybridMultilevel"/>
    <w:tmpl w:val="FE6E7642"/>
    <w:lvl w:ilvl="0" w:tplc="B3CE82B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375F7"/>
    <w:multiLevelType w:val="hybridMultilevel"/>
    <w:tmpl w:val="AF2A5C96"/>
    <w:lvl w:ilvl="0" w:tplc="04090013">
      <w:start w:val="1"/>
      <w:numFmt w:val="upperRoman"/>
      <w:lvlText w:val="%1."/>
      <w:lvlJc w:val="right"/>
      <w:pPr>
        <w:tabs>
          <w:tab w:val="num" w:pos="727"/>
        </w:tabs>
        <w:ind w:left="727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7"/>
        </w:tabs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7"/>
        </w:tabs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7"/>
        </w:tabs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7"/>
        </w:tabs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7"/>
        </w:tabs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7"/>
        </w:tabs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7"/>
        </w:tabs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7"/>
        </w:tabs>
        <w:ind w:left="6487" w:hanging="180"/>
      </w:pPr>
    </w:lvl>
  </w:abstractNum>
  <w:abstractNum w:abstractNumId="8" w15:restartNumberingAfterBreak="0">
    <w:nsid w:val="36743974"/>
    <w:multiLevelType w:val="hybridMultilevel"/>
    <w:tmpl w:val="429E0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DC600C"/>
    <w:multiLevelType w:val="hybridMultilevel"/>
    <w:tmpl w:val="6CDCB340"/>
    <w:lvl w:ilvl="0" w:tplc="0D5E215E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2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FAiNjc2NzSzNjcyUdpeDU4uLM/DyQApNaAMAYJ1YsAAAA"/>
  </w:docVars>
  <w:rsids>
    <w:rsidRoot w:val="00D32E60"/>
    <w:rsid w:val="00004DA4"/>
    <w:rsid w:val="00025B13"/>
    <w:rsid w:val="00025D42"/>
    <w:rsid w:val="000260D4"/>
    <w:rsid w:val="00045716"/>
    <w:rsid w:val="00060111"/>
    <w:rsid w:val="00060EE2"/>
    <w:rsid w:val="000820EF"/>
    <w:rsid w:val="00086748"/>
    <w:rsid w:val="000A2CF0"/>
    <w:rsid w:val="000A3B7C"/>
    <w:rsid w:val="000B2442"/>
    <w:rsid w:val="000B6AC6"/>
    <w:rsid w:val="000C71CB"/>
    <w:rsid w:val="000D6B48"/>
    <w:rsid w:val="000D7ABA"/>
    <w:rsid w:val="000F0F61"/>
    <w:rsid w:val="000F1945"/>
    <w:rsid w:val="000F2AEB"/>
    <w:rsid w:val="000F5CC8"/>
    <w:rsid w:val="000F6490"/>
    <w:rsid w:val="000F6C79"/>
    <w:rsid w:val="0010016D"/>
    <w:rsid w:val="00103773"/>
    <w:rsid w:val="00103DFB"/>
    <w:rsid w:val="00104605"/>
    <w:rsid w:val="00104F8F"/>
    <w:rsid w:val="00115F57"/>
    <w:rsid w:val="00124AE6"/>
    <w:rsid w:val="00127E39"/>
    <w:rsid w:val="00150A93"/>
    <w:rsid w:val="00157DA0"/>
    <w:rsid w:val="00172A68"/>
    <w:rsid w:val="00173198"/>
    <w:rsid w:val="00173670"/>
    <w:rsid w:val="001845DD"/>
    <w:rsid w:val="00190A05"/>
    <w:rsid w:val="001A05DE"/>
    <w:rsid w:val="001A17B3"/>
    <w:rsid w:val="001A4498"/>
    <w:rsid w:val="001B45B7"/>
    <w:rsid w:val="001B554C"/>
    <w:rsid w:val="001C01E7"/>
    <w:rsid w:val="001C4F61"/>
    <w:rsid w:val="001D61B9"/>
    <w:rsid w:val="001E021A"/>
    <w:rsid w:val="001F021A"/>
    <w:rsid w:val="001F3622"/>
    <w:rsid w:val="002052AD"/>
    <w:rsid w:val="00225BDE"/>
    <w:rsid w:val="002337B2"/>
    <w:rsid w:val="00233CB2"/>
    <w:rsid w:val="002404A3"/>
    <w:rsid w:val="002510E2"/>
    <w:rsid w:val="00257364"/>
    <w:rsid w:val="00262FB8"/>
    <w:rsid w:val="0026628C"/>
    <w:rsid w:val="002847FB"/>
    <w:rsid w:val="00286037"/>
    <w:rsid w:val="00296079"/>
    <w:rsid w:val="002A4981"/>
    <w:rsid w:val="002B0601"/>
    <w:rsid w:val="002B23A6"/>
    <w:rsid w:val="002B36D8"/>
    <w:rsid w:val="002B79B8"/>
    <w:rsid w:val="002B7D1B"/>
    <w:rsid w:val="002C7095"/>
    <w:rsid w:val="002D16CC"/>
    <w:rsid w:val="002D73E3"/>
    <w:rsid w:val="002F70F5"/>
    <w:rsid w:val="00303231"/>
    <w:rsid w:val="00306E75"/>
    <w:rsid w:val="00307D1D"/>
    <w:rsid w:val="00314BD2"/>
    <w:rsid w:val="00331AA6"/>
    <w:rsid w:val="00332511"/>
    <w:rsid w:val="003356BD"/>
    <w:rsid w:val="00336521"/>
    <w:rsid w:val="00342808"/>
    <w:rsid w:val="003502AB"/>
    <w:rsid w:val="0035421B"/>
    <w:rsid w:val="00376C04"/>
    <w:rsid w:val="00384842"/>
    <w:rsid w:val="0039694D"/>
    <w:rsid w:val="003A358F"/>
    <w:rsid w:val="003B185C"/>
    <w:rsid w:val="003B285D"/>
    <w:rsid w:val="003B29D8"/>
    <w:rsid w:val="003B4796"/>
    <w:rsid w:val="003B6A37"/>
    <w:rsid w:val="003B7ABC"/>
    <w:rsid w:val="003D2862"/>
    <w:rsid w:val="003E0CDB"/>
    <w:rsid w:val="003E6981"/>
    <w:rsid w:val="004059A0"/>
    <w:rsid w:val="00427F3A"/>
    <w:rsid w:val="0044179D"/>
    <w:rsid w:val="0044415E"/>
    <w:rsid w:val="004447AA"/>
    <w:rsid w:val="00452EC7"/>
    <w:rsid w:val="004601F3"/>
    <w:rsid w:val="004625B2"/>
    <w:rsid w:val="00462C13"/>
    <w:rsid w:val="004831A0"/>
    <w:rsid w:val="00492699"/>
    <w:rsid w:val="00492BD8"/>
    <w:rsid w:val="004A0E70"/>
    <w:rsid w:val="004A3362"/>
    <w:rsid w:val="004A3A61"/>
    <w:rsid w:val="004A4578"/>
    <w:rsid w:val="004A63AF"/>
    <w:rsid w:val="004A7358"/>
    <w:rsid w:val="004B14B0"/>
    <w:rsid w:val="004C68E9"/>
    <w:rsid w:val="004D6495"/>
    <w:rsid w:val="004E2117"/>
    <w:rsid w:val="004E3D36"/>
    <w:rsid w:val="004F6902"/>
    <w:rsid w:val="004F752F"/>
    <w:rsid w:val="00501767"/>
    <w:rsid w:val="00502A47"/>
    <w:rsid w:val="005030BB"/>
    <w:rsid w:val="005178F9"/>
    <w:rsid w:val="005272E1"/>
    <w:rsid w:val="0052779F"/>
    <w:rsid w:val="0054145E"/>
    <w:rsid w:val="005427A8"/>
    <w:rsid w:val="00543195"/>
    <w:rsid w:val="005471BC"/>
    <w:rsid w:val="00591341"/>
    <w:rsid w:val="005935B9"/>
    <w:rsid w:val="005A02B8"/>
    <w:rsid w:val="005C6EEC"/>
    <w:rsid w:val="005D277A"/>
    <w:rsid w:val="005E25E5"/>
    <w:rsid w:val="005E43DE"/>
    <w:rsid w:val="0060718C"/>
    <w:rsid w:val="00610167"/>
    <w:rsid w:val="00616BC7"/>
    <w:rsid w:val="00630961"/>
    <w:rsid w:val="00637D03"/>
    <w:rsid w:val="00646148"/>
    <w:rsid w:val="006539B4"/>
    <w:rsid w:val="00662833"/>
    <w:rsid w:val="0067530A"/>
    <w:rsid w:val="00677982"/>
    <w:rsid w:val="006870D7"/>
    <w:rsid w:val="006969C6"/>
    <w:rsid w:val="006A3295"/>
    <w:rsid w:val="006A3C5D"/>
    <w:rsid w:val="006C3696"/>
    <w:rsid w:val="006E7DF5"/>
    <w:rsid w:val="00712434"/>
    <w:rsid w:val="00746EAA"/>
    <w:rsid w:val="00753EDD"/>
    <w:rsid w:val="00757721"/>
    <w:rsid w:val="00762A56"/>
    <w:rsid w:val="0076356C"/>
    <w:rsid w:val="00764E44"/>
    <w:rsid w:val="00770D4E"/>
    <w:rsid w:val="007746CE"/>
    <w:rsid w:val="007A56CF"/>
    <w:rsid w:val="007A7430"/>
    <w:rsid w:val="007D06F1"/>
    <w:rsid w:val="007D3624"/>
    <w:rsid w:val="007E5E04"/>
    <w:rsid w:val="007E69E1"/>
    <w:rsid w:val="007F1FD0"/>
    <w:rsid w:val="007F221D"/>
    <w:rsid w:val="007F6B64"/>
    <w:rsid w:val="0081563B"/>
    <w:rsid w:val="008326D1"/>
    <w:rsid w:val="00832C7E"/>
    <w:rsid w:val="00833F38"/>
    <w:rsid w:val="0085576D"/>
    <w:rsid w:val="00867FAE"/>
    <w:rsid w:val="0088686A"/>
    <w:rsid w:val="008C3B8A"/>
    <w:rsid w:val="008D4AF8"/>
    <w:rsid w:val="008F69B9"/>
    <w:rsid w:val="00907C4B"/>
    <w:rsid w:val="00921C16"/>
    <w:rsid w:val="00923ED3"/>
    <w:rsid w:val="00936697"/>
    <w:rsid w:val="00943A85"/>
    <w:rsid w:val="00946ADD"/>
    <w:rsid w:val="00981988"/>
    <w:rsid w:val="009867C4"/>
    <w:rsid w:val="0098742C"/>
    <w:rsid w:val="009908B0"/>
    <w:rsid w:val="009A55E2"/>
    <w:rsid w:val="009B4A59"/>
    <w:rsid w:val="009C2552"/>
    <w:rsid w:val="009C7239"/>
    <w:rsid w:val="009F0355"/>
    <w:rsid w:val="009F094D"/>
    <w:rsid w:val="009F22FC"/>
    <w:rsid w:val="009F30FC"/>
    <w:rsid w:val="00A05948"/>
    <w:rsid w:val="00A0690F"/>
    <w:rsid w:val="00A115AE"/>
    <w:rsid w:val="00A25038"/>
    <w:rsid w:val="00A259BE"/>
    <w:rsid w:val="00A311D2"/>
    <w:rsid w:val="00A31361"/>
    <w:rsid w:val="00A32582"/>
    <w:rsid w:val="00A34F8D"/>
    <w:rsid w:val="00A47DA6"/>
    <w:rsid w:val="00A54898"/>
    <w:rsid w:val="00A64450"/>
    <w:rsid w:val="00A74574"/>
    <w:rsid w:val="00A76543"/>
    <w:rsid w:val="00A86141"/>
    <w:rsid w:val="00AA229A"/>
    <w:rsid w:val="00AB74D6"/>
    <w:rsid w:val="00AB752F"/>
    <w:rsid w:val="00AB75DF"/>
    <w:rsid w:val="00AD43D7"/>
    <w:rsid w:val="00AD48C2"/>
    <w:rsid w:val="00AF3E0B"/>
    <w:rsid w:val="00AF4192"/>
    <w:rsid w:val="00B0055F"/>
    <w:rsid w:val="00B015C8"/>
    <w:rsid w:val="00B10672"/>
    <w:rsid w:val="00B11336"/>
    <w:rsid w:val="00B25C29"/>
    <w:rsid w:val="00B35A0D"/>
    <w:rsid w:val="00B46B09"/>
    <w:rsid w:val="00B53F86"/>
    <w:rsid w:val="00B62183"/>
    <w:rsid w:val="00B7243D"/>
    <w:rsid w:val="00B85257"/>
    <w:rsid w:val="00B86C93"/>
    <w:rsid w:val="00BA26D6"/>
    <w:rsid w:val="00BA737B"/>
    <w:rsid w:val="00BB35EA"/>
    <w:rsid w:val="00BC1CFA"/>
    <w:rsid w:val="00BC22ED"/>
    <w:rsid w:val="00BF1774"/>
    <w:rsid w:val="00C10B17"/>
    <w:rsid w:val="00C33F55"/>
    <w:rsid w:val="00C52BAE"/>
    <w:rsid w:val="00C66ED7"/>
    <w:rsid w:val="00C9768E"/>
    <w:rsid w:val="00CA42A7"/>
    <w:rsid w:val="00CA46A2"/>
    <w:rsid w:val="00CA7BA1"/>
    <w:rsid w:val="00CB0D7E"/>
    <w:rsid w:val="00CB4A80"/>
    <w:rsid w:val="00CC2DD3"/>
    <w:rsid w:val="00CC4970"/>
    <w:rsid w:val="00D000D7"/>
    <w:rsid w:val="00D066DF"/>
    <w:rsid w:val="00D07C1B"/>
    <w:rsid w:val="00D276EB"/>
    <w:rsid w:val="00D32E60"/>
    <w:rsid w:val="00D6621B"/>
    <w:rsid w:val="00D711FD"/>
    <w:rsid w:val="00D80E1C"/>
    <w:rsid w:val="00D9297D"/>
    <w:rsid w:val="00DA68FF"/>
    <w:rsid w:val="00DC21DF"/>
    <w:rsid w:val="00DC4EF2"/>
    <w:rsid w:val="00DD0091"/>
    <w:rsid w:val="00DD3F71"/>
    <w:rsid w:val="00DE75AF"/>
    <w:rsid w:val="00DF37CF"/>
    <w:rsid w:val="00E00271"/>
    <w:rsid w:val="00E013C5"/>
    <w:rsid w:val="00E01688"/>
    <w:rsid w:val="00E06B18"/>
    <w:rsid w:val="00E118D4"/>
    <w:rsid w:val="00E24748"/>
    <w:rsid w:val="00E323B4"/>
    <w:rsid w:val="00E36E29"/>
    <w:rsid w:val="00E55D76"/>
    <w:rsid w:val="00E73DDB"/>
    <w:rsid w:val="00E8252F"/>
    <w:rsid w:val="00E87A4F"/>
    <w:rsid w:val="00EA278C"/>
    <w:rsid w:val="00EA3040"/>
    <w:rsid w:val="00EA5B64"/>
    <w:rsid w:val="00EB41F6"/>
    <w:rsid w:val="00EC6EF2"/>
    <w:rsid w:val="00EE1453"/>
    <w:rsid w:val="00EE4277"/>
    <w:rsid w:val="00EE72CB"/>
    <w:rsid w:val="00EF5E05"/>
    <w:rsid w:val="00EF5F69"/>
    <w:rsid w:val="00EF7A24"/>
    <w:rsid w:val="00F11008"/>
    <w:rsid w:val="00F12D06"/>
    <w:rsid w:val="00F20C68"/>
    <w:rsid w:val="00F23C60"/>
    <w:rsid w:val="00F3389D"/>
    <w:rsid w:val="00F37986"/>
    <w:rsid w:val="00F414B2"/>
    <w:rsid w:val="00F5280A"/>
    <w:rsid w:val="00F769C2"/>
    <w:rsid w:val="00F81A0C"/>
    <w:rsid w:val="00F93E2F"/>
    <w:rsid w:val="00F94829"/>
    <w:rsid w:val="00FA56BA"/>
    <w:rsid w:val="00FC2959"/>
    <w:rsid w:val="00FC40B6"/>
    <w:rsid w:val="00FC6B2B"/>
    <w:rsid w:val="00FD28D9"/>
    <w:rsid w:val="00FE1895"/>
    <w:rsid w:val="00FE5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6145"/>
    <o:shapelayout v:ext="edit">
      <o:idmap v:ext="edit" data="1"/>
    </o:shapelayout>
  </w:shapeDefaults>
  <w:decimalSymbol w:val="."/>
  <w:listSeparator w:val=","/>
  <w14:docId w14:val="616942F2"/>
  <w15:chartTrackingRefBased/>
  <w15:docId w15:val="{440FFE9B-7BC1-41A0-AFCA-542189C78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C68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20C68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20C6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73DDB"/>
    <w:rPr>
      <w:rFonts w:ascii="Tahoma" w:hAnsi="Tahoma" w:cs="Tahoma"/>
      <w:sz w:val="16"/>
      <w:szCs w:val="16"/>
    </w:rPr>
  </w:style>
  <w:style w:type="paragraph" w:customStyle="1" w:styleId="Style268435460">
    <w:name w:val="Style268435460"/>
    <w:rsid w:val="00004DA4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770D4E"/>
    <w:pPr>
      <w:ind w:left="720"/>
    </w:pPr>
    <w:rPr>
      <w:szCs w:val="21"/>
    </w:rPr>
  </w:style>
  <w:style w:type="paragraph" w:styleId="Header">
    <w:name w:val="header"/>
    <w:basedOn w:val="Normal"/>
    <w:link w:val="HeaderChar"/>
    <w:uiPriority w:val="99"/>
    <w:unhideWhenUsed/>
    <w:rsid w:val="00923ED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923ED3"/>
    <w:rPr>
      <w:rFonts w:eastAsia="SimSun" w:cs="Mangal"/>
      <w:kern w:val="1"/>
      <w:sz w:val="24"/>
      <w:szCs w:val="21"/>
      <w:lang w:eastAsia="hi-IN" w:bidi="hi-IN"/>
    </w:rPr>
  </w:style>
  <w:style w:type="paragraph" w:customStyle="1" w:styleId="Default">
    <w:name w:val="Default"/>
    <w:rsid w:val="00946AD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01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82584-D951-4A39-9008-6EE3673B0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90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EXAMINERS FOR WRECKING CONTRACTOR</vt:lpstr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EXAMINERS FOR WRECKING CONTRACTOR</dc:title>
  <dc:subject/>
  <dc:creator>LaTonya Emanual</dc:creator>
  <cp:keywords/>
  <dc:description/>
  <cp:lastModifiedBy>Deidranai Williams</cp:lastModifiedBy>
  <cp:revision>3</cp:revision>
  <cp:lastPrinted>2020-07-07T12:34:00Z</cp:lastPrinted>
  <dcterms:created xsi:type="dcterms:W3CDTF">2021-08-18T12:38:00Z</dcterms:created>
  <dcterms:modified xsi:type="dcterms:W3CDTF">2021-08-18T18:10:00Z</dcterms:modified>
</cp:coreProperties>
</file>